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Pr="002C36B8" w:rsidRDefault="002D3CA3" w:rsidP="002C36B8">
      <w:pPr>
        <w:pStyle w:val="Title"/>
      </w:pPr>
      <w:r w:rsidRPr="002C36B8">
        <w:t>Skyline Audit Logging</w:t>
      </w:r>
    </w:p>
    <w:p w14:paraId="4EF029AA" w14:textId="15B4269A" w:rsidR="002D3CA3" w:rsidRDefault="002D3CA3" w:rsidP="00A41692">
      <w:pPr>
        <w:pStyle w:val="Heading1"/>
      </w:pPr>
      <w:r w:rsidRPr="002D3CA3">
        <w:t>Introduct</w:t>
      </w:r>
      <w:bookmarkStart w:id="0" w:name="_GoBack"/>
      <w:bookmarkEnd w:id="0"/>
      <w:r w:rsidRPr="002D3CA3">
        <w:t>ion</w:t>
      </w:r>
    </w:p>
    <w:p w14:paraId="3B99EE24" w14:textId="09321D84"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0A441C">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pPr>
      <w:r>
        <w:lastRenderedPageBreak/>
        <w:t xml:space="preserve">On the </w:t>
      </w:r>
      <w:r w:rsidRPr="00A43128">
        <w:rPr>
          <w:b/>
          <w:bCs/>
        </w:rPr>
        <w:t>Settings</w:t>
      </w:r>
      <w:r>
        <w:t xml:space="preserve"> menu, click </w:t>
      </w:r>
      <w:r w:rsidRPr="00A43128">
        <w:rPr>
          <w:b/>
          <w:bCs/>
        </w:rPr>
        <w:t>Default</w:t>
      </w:r>
      <w:r>
        <w:t>.</w:t>
      </w:r>
    </w:p>
    <w:p w14:paraId="321935E9" w14:textId="62A304BA" w:rsidR="00867CED"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t xml:space="preserve">. When prompted whether you want to save your changes, click </w:t>
      </w:r>
      <w:r w:rsidRPr="00A43128">
        <w:rPr>
          <w:b/>
          <w:bCs/>
        </w:rPr>
        <w:t>No</w:t>
      </w:r>
      <w:r>
        <w:t>.</w:t>
      </w:r>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proofErr w:type="gramStart"/>
      <w:r w:rsidR="004642CD" w:rsidRPr="002F24E0">
        <w:rPr>
          <w:b/>
          <w:bCs/>
        </w:rPr>
        <w:t>From</w:t>
      </w:r>
      <w:proofErr w:type="gramEnd"/>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lastRenderedPageBreak/>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w:t>
      </w:r>
      <w:proofErr w:type="gramStart"/>
      <w:r w:rsidR="001B2234" w:rsidRPr="00A41692">
        <w:rPr>
          <w:bCs/>
        </w:rPr>
        <w:t>N(</w:t>
      </w:r>
      <w:proofErr w:type="gramEnd"/>
      <w:r w:rsidR="001B2234" w:rsidRPr="00A41692">
        <w:rPr>
          <w:bCs/>
        </w:rPr>
        <w:t>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w:t>
      </w:r>
      <w:proofErr w:type="gramStart"/>
      <w:r w:rsidR="001B2234" w:rsidRPr="00A41692">
        <w:rPr>
          <w:bCs/>
        </w:rPr>
        <w:t>N(</w:t>
      </w:r>
      <w:proofErr w:type="gramEnd"/>
      <w:r w:rsidR="001B2234" w:rsidRPr="00A41692">
        <w:rPr>
          <w:bCs/>
        </w:rPr>
        <w:t>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70A80335" w:rsidR="003D1A34" w:rsidRDefault="003D1A34" w:rsidP="003D1A34">
      <w:r>
        <w:t xml:space="preserve">Before audit logging was introduced into Skyline, both messages here would only say </w:t>
      </w:r>
      <w:r w:rsidRPr="00A43128">
        <w:rPr>
          <w:b/>
          <w:bCs/>
        </w:rPr>
        <w:t>Changed settings</w:t>
      </w:r>
      <w:r>
        <w:t xml:space="preserve">. </w:t>
      </w:r>
      <w:r w:rsidR="000E0B40">
        <w:t>Therefore</w:t>
      </w:r>
      <w:r>
        <w:t>, even if you have audit logging disabled, you can still benefit from it through improved Undo-Redo messages.</w:t>
      </w:r>
    </w:p>
    <w:p w14:paraId="4EB3198E" w14:textId="364A494F" w:rsidR="006F36EA" w:rsidRPr="000C4CAE" w:rsidRDefault="003D1A34" w:rsidP="003D1A34">
      <w:r>
        <w:t xml:space="preserve">Return to the audit log window.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8662B9" w:rsidRPr="00A43128">
        <w:rPr>
          <w:b/>
          <w:bCs/>
        </w:rPr>
        <w:t>Prediction</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very </w:t>
      </w:r>
      <w:r w:rsidR="003C6D57">
        <w:t>concise</w:t>
      </w:r>
      <w:r w:rsidR="00AB2952">
        <w:t xml:space="preserve">, telling </w:t>
      </w:r>
      <w:r w:rsidR="00665103">
        <w:t xml:space="preserve">you </w:t>
      </w:r>
      <w:r w:rsidR="00AB2952">
        <w:t xml:space="preserve">about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in order for </w:t>
      </w:r>
      <w:r w:rsidR="00AB7BF8">
        <w:t xml:space="preserve">others </w:t>
      </w:r>
      <w:r w:rsidR="007202D7">
        <w:t>to be able to reproduce those changes in the future, even if they do not have this particular modification in their Skyline instance</w:t>
      </w:r>
      <w:r w:rsidR="00F0446C">
        <w:t>, in which case they would have to create it manually.</w:t>
      </w: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lastRenderedPageBreak/>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0A387DC5" w:rsidR="003C08B5" w:rsidRDefault="004F1EAF" w:rsidP="003C08B5">
      <w:r>
        <w:lastRenderedPageBreak/>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lastRenderedPageBreak/>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bsoluteQuantDocument</w:t>
      </w:r>
      <w:proofErr w:type="spellEnd"/>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xml:space="preserve">, navigate to </w:t>
      </w:r>
      <w:proofErr w:type="spellStart"/>
      <w:r>
        <w:t>AbsoluteQuant</w:t>
      </w:r>
      <w:proofErr w:type="spellEnd"/>
      <w:r>
        <w:t xml:space="preserve"> folder in which you just saved the document. You should see a file called</w:t>
      </w:r>
      <w:r w:rsidRPr="000E0B40">
        <w:rPr>
          <w:b/>
          <w:bCs/>
        </w:rPr>
        <w:t xml:space="preserve"> </w:t>
      </w:r>
      <w:proofErr w:type="spellStart"/>
      <w:r w:rsidRPr="000E0B40">
        <w:rPr>
          <w:b/>
          <w:bCs/>
        </w:rPr>
        <w:t>AbsoluteQuantDocument.skyl</w:t>
      </w:r>
      <w:proofErr w:type="spellEnd"/>
      <w:r w:rsidR="00553DA9">
        <w:t xml:space="preserve"> (along with </w:t>
      </w:r>
      <w:proofErr w:type="spellStart"/>
      <w:r w:rsidR="00553DA9" w:rsidRPr="000E0B40">
        <w:rPr>
          <w:b/>
          <w:bCs/>
        </w:rPr>
        <w:t>AbsoluteQuantDocument.sky</w:t>
      </w:r>
      <w:proofErr w:type="spellEnd"/>
      <w:r w:rsidR="00553DA9">
        <w:t xml:space="preserve"> and .</w:t>
      </w:r>
      <w:proofErr w:type="spellStart"/>
      <w:r w:rsidR="00553DA9">
        <w:t>sky.view</w:t>
      </w:r>
      <w:proofErr w:type="spellEnd"/>
      <w:r w:rsidR="00553DA9">
        <w:t>)</w:t>
      </w:r>
      <w:r>
        <w:t>.</w:t>
      </w:r>
      <w:r w:rsidR="00553DA9">
        <w:t xml:space="preserve"> If you do not see these file extensions, you may need to show file extensions in Windows Explorer.</w:t>
      </w:r>
      <w:r>
        <w:t xml:space="preserve"> This</w:t>
      </w:r>
      <w:r w:rsidR="00553DA9">
        <w:t xml:space="preserve"> .</w:t>
      </w:r>
      <w:proofErr w:type="spellStart"/>
      <w:r w:rsidR="00553DA9">
        <w:t>skyl</w:t>
      </w:r>
      <w:proofErr w:type="spellEnd"/>
      <w:r w:rsidR="00553DA9">
        <w:t xml:space="preserve">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lastRenderedPageBreak/>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6DE06DD5" w:rsidR="0037759C" w:rsidRDefault="0037759C" w:rsidP="000F47B8">
      <w:pPr>
        <w:pStyle w:val="Heading1"/>
      </w:pPr>
      <w:r w:rsidRPr="0037759C">
        <w:t>Generating a Calibration Curve</w:t>
      </w:r>
    </w:p>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proofErr w:type="spellStart"/>
      <w:r w:rsidRPr="000E0B40">
        <w:t>fmol</w:t>
      </w:r>
      <w:proofErr w:type="spellEnd"/>
      <w:r w:rsidRPr="000E0B40">
        <w:t>/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lastRenderedPageBreak/>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017902B0" w14:textId="5C7CAEC9" w:rsidR="001132EA" w:rsidRPr="000C4CAE"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343DA1E5" w:rsidR="00DF79C8" w:rsidRDefault="003475B9" w:rsidP="00AB74FF">
      <w:pPr>
        <w:pStyle w:val="ListParagraph"/>
        <w:numPr>
          <w:ilvl w:val="0"/>
          <w:numId w:val="7"/>
        </w:numPr>
      </w:pPr>
      <w:r>
        <w:t xml:space="preserve">In the </w:t>
      </w:r>
      <w:r w:rsidR="00E614CF">
        <w:t xml:space="preserve">row for </w:t>
      </w:r>
      <w:r w:rsidR="00C11C25">
        <w:t>FOXN1-GST</w:t>
      </w:r>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C4CAE">
        <w:tc>
          <w:tcPr>
            <w:tcW w:w="4505" w:type="dxa"/>
          </w:tcPr>
          <w:p w14:paraId="259176A8" w14:textId="09D5834B" w:rsidR="0002561F" w:rsidRDefault="0002561F" w:rsidP="000C4CAE">
            <w:pPr>
              <w:spacing w:after="0"/>
            </w:pPr>
            <w:r>
              <w:t>Standard</w:t>
            </w:r>
          </w:p>
        </w:tc>
        <w:tc>
          <w:tcPr>
            <w:tcW w:w="4485" w:type="dxa"/>
          </w:tcPr>
          <w:p w14:paraId="5881D668" w14:textId="6FADBFE9" w:rsidR="0002561F" w:rsidRDefault="0002561F" w:rsidP="000C4CAE">
            <w:pPr>
              <w:spacing w:after="0"/>
            </w:pPr>
            <w:r>
              <w:t>40</w:t>
            </w:r>
          </w:p>
        </w:tc>
      </w:tr>
      <w:tr w:rsidR="0002561F" w14:paraId="1993838B" w14:textId="77777777" w:rsidTr="000C4CAE">
        <w:tc>
          <w:tcPr>
            <w:tcW w:w="4505" w:type="dxa"/>
          </w:tcPr>
          <w:p w14:paraId="34150E11" w14:textId="7BD0975C" w:rsidR="0002561F" w:rsidRDefault="0002561F" w:rsidP="000C4CAE">
            <w:pPr>
              <w:spacing w:after="0"/>
            </w:pPr>
            <w:r>
              <w:t>Standard</w:t>
            </w:r>
          </w:p>
        </w:tc>
        <w:tc>
          <w:tcPr>
            <w:tcW w:w="4485" w:type="dxa"/>
          </w:tcPr>
          <w:p w14:paraId="26C974D3" w14:textId="529ACDDF" w:rsidR="0002561F" w:rsidRDefault="0002561F" w:rsidP="000C4CAE">
            <w:pPr>
              <w:spacing w:after="0"/>
            </w:pPr>
            <w:r>
              <w:t>12.5</w:t>
            </w:r>
          </w:p>
        </w:tc>
      </w:tr>
      <w:tr w:rsidR="0002561F" w14:paraId="41E7668A" w14:textId="77777777" w:rsidTr="000C4CAE">
        <w:tc>
          <w:tcPr>
            <w:tcW w:w="4505" w:type="dxa"/>
          </w:tcPr>
          <w:p w14:paraId="4B2A2A83" w14:textId="0C4B9BA3" w:rsidR="0002561F" w:rsidRDefault="0002561F" w:rsidP="000C4CAE">
            <w:pPr>
              <w:spacing w:after="0"/>
            </w:pPr>
            <w:r>
              <w:t>Standard</w:t>
            </w:r>
          </w:p>
        </w:tc>
        <w:tc>
          <w:tcPr>
            <w:tcW w:w="4485" w:type="dxa"/>
          </w:tcPr>
          <w:p w14:paraId="2BADB437" w14:textId="17D8BC35" w:rsidR="0002561F" w:rsidRDefault="0002561F" w:rsidP="000C4CAE">
            <w:pPr>
              <w:spacing w:after="0"/>
            </w:pPr>
            <w:r>
              <w:t>5</w:t>
            </w:r>
          </w:p>
        </w:tc>
      </w:tr>
      <w:tr w:rsidR="0002561F" w14:paraId="35DBBD1E" w14:textId="77777777" w:rsidTr="000C4CAE">
        <w:tc>
          <w:tcPr>
            <w:tcW w:w="4505" w:type="dxa"/>
          </w:tcPr>
          <w:p w14:paraId="65559DB0" w14:textId="4B9E6F64" w:rsidR="0002561F" w:rsidRDefault="0002561F" w:rsidP="000C4CAE">
            <w:pPr>
              <w:spacing w:after="0"/>
            </w:pPr>
            <w:r>
              <w:t>Standard</w:t>
            </w:r>
          </w:p>
        </w:tc>
        <w:tc>
          <w:tcPr>
            <w:tcW w:w="4485" w:type="dxa"/>
          </w:tcPr>
          <w:p w14:paraId="208F55D0" w14:textId="0BDA5C7A" w:rsidR="0002561F" w:rsidRDefault="0002561F" w:rsidP="000C4CAE">
            <w:pPr>
              <w:spacing w:after="0"/>
            </w:pPr>
            <w:r>
              <w:t>2.5</w:t>
            </w:r>
          </w:p>
        </w:tc>
      </w:tr>
      <w:tr w:rsidR="0002561F" w14:paraId="511D93E3" w14:textId="77777777" w:rsidTr="000C4CAE">
        <w:tc>
          <w:tcPr>
            <w:tcW w:w="4505" w:type="dxa"/>
          </w:tcPr>
          <w:p w14:paraId="49F2F659" w14:textId="18242B7E" w:rsidR="0002561F" w:rsidRDefault="0002561F" w:rsidP="000C4CAE">
            <w:pPr>
              <w:spacing w:after="0"/>
            </w:pPr>
            <w:r>
              <w:t>Standard</w:t>
            </w:r>
          </w:p>
        </w:tc>
        <w:tc>
          <w:tcPr>
            <w:tcW w:w="4485" w:type="dxa"/>
          </w:tcPr>
          <w:p w14:paraId="08E194FE" w14:textId="531A616D" w:rsidR="0002561F" w:rsidRDefault="0002561F" w:rsidP="000C4CAE">
            <w:pPr>
              <w:spacing w:after="0"/>
            </w:pPr>
            <w:r>
              <w:t>1</w:t>
            </w:r>
          </w:p>
        </w:tc>
      </w:tr>
      <w:tr w:rsidR="0002561F" w14:paraId="7759A345" w14:textId="77777777" w:rsidTr="000C4CAE">
        <w:tc>
          <w:tcPr>
            <w:tcW w:w="4505" w:type="dxa"/>
          </w:tcPr>
          <w:p w14:paraId="76BF4D78" w14:textId="3EA54449" w:rsidR="0002561F" w:rsidRDefault="0002561F" w:rsidP="000C4CAE">
            <w:pPr>
              <w:spacing w:after="0"/>
            </w:pPr>
            <w:r>
              <w:t>Standard</w:t>
            </w:r>
          </w:p>
        </w:tc>
        <w:tc>
          <w:tcPr>
            <w:tcW w:w="4485" w:type="dxa"/>
          </w:tcPr>
          <w:p w14:paraId="240BE4EA" w14:textId="3ACFEF81" w:rsidR="0002561F" w:rsidRDefault="0002561F" w:rsidP="000C4CAE">
            <w:pPr>
              <w:spacing w:after="0"/>
            </w:pPr>
            <w:r>
              <w:t>0.5</w:t>
            </w:r>
          </w:p>
        </w:tc>
      </w:tr>
      <w:tr w:rsidR="0002561F" w14:paraId="0334F2F7" w14:textId="77777777" w:rsidTr="000C4CAE">
        <w:tc>
          <w:tcPr>
            <w:tcW w:w="4505" w:type="dxa"/>
          </w:tcPr>
          <w:p w14:paraId="44D98C19" w14:textId="6539713F" w:rsidR="0002561F" w:rsidRDefault="0002561F" w:rsidP="000C4CAE">
            <w:pPr>
              <w:spacing w:after="0"/>
            </w:pPr>
            <w:r>
              <w:t>Standard</w:t>
            </w:r>
          </w:p>
        </w:tc>
        <w:tc>
          <w:tcPr>
            <w:tcW w:w="4485" w:type="dxa"/>
          </w:tcPr>
          <w:p w14:paraId="68E062A3" w14:textId="681293D6" w:rsidR="0002561F" w:rsidRDefault="0002561F" w:rsidP="000C4CAE">
            <w:pPr>
              <w:spacing w:after="0"/>
            </w:pPr>
            <w:r>
              <w:t>0.25</w:t>
            </w:r>
          </w:p>
        </w:tc>
      </w:tr>
      <w:tr w:rsidR="0002561F" w14:paraId="70D18856" w14:textId="77777777" w:rsidTr="000C4CAE">
        <w:tc>
          <w:tcPr>
            <w:tcW w:w="4505" w:type="dxa"/>
          </w:tcPr>
          <w:p w14:paraId="2159A8DA" w14:textId="67BA57B9" w:rsidR="0002561F" w:rsidRDefault="0002561F" w:rsidP="000C4CAE">
            <w:pPr>
              <w:spacing w:after="0"/>
            </w:pPr>
            <w:r>
              <w:t>Standard</w:t>
            </w:r>
          </w:p>
        </w:tc>
        <w:tc>
          <w:tcPr>
            <w:tcW w:w="4485" w:type="dxa"/>
          </w:tcPr>
          <w:p w14:paraId="07AF72BE" w14:textId="408B81DC" w:rsidR="0002561F" w:rsidRDefault="0002561F" w:rsidP="000C4CAE">
            <w:pPr>
              <w:spacing w:after="0"/>
            </w:pPr>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07DB8F0E" w14:textId="0643FA15" w:rsidR="0002561F" w:rsidRDefault="0002561F" w:rsidP="000E0B40">
      <w:r>
        <w:rPr>
          <w:noProof/>
        </w:rPr>
        <w:lastRenderedPageBreak/>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lastRenderedPageBreak/>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lastRenderedPageBreak/>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lastRenderedPageBreak/>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78DF6238"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they 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lastRenderedPageBreak/>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lastRenderedPageBreak/>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lastRenderedPageBreak/>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2E9FAB7E" w:rsidR="00B457E9" w:rsidRDefault="00B457E9" w:rsidP="00841286">
      <w:r>
        <w:t>To proceed with the rest of the tutorial you need an account established on PanoramaWeb or run your own instance of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400C7123" w:rsidR="00B457E9" w:rsidRDefault="00B457E9" w:rsidP="00A43128">
      <w:pPr>
        <w:pStyle w:val="ListParagraph"/>
        <w:numPr>
          <w:ilvl w:val="0"/>
          <w:numId w:val="9"/>
        </w:numPr>
      </w:pPr>
      <w:r>
        <w:t xml:space="preserve">Go to </w:t>
      </w:r>
      <w:r>
        <w:rPr>
          <w:b/>
        </w:rPr>
        <w:t>File</w:t>
      </w:r>
      <w:r>
        <w:t xml:space="preserve"> menu and click </w:t>
      </w:r>
      <w:r>
        <w:rPr>
          <w:b/>
        </w:rPr>
        <w:t>Upload to Panorama…</w:t>
      </w:r>
      <w:r>
        <w:t xml:space="preserve">. </w:t>
      </w:r>
    </w:p>
    <w:p w14:paraId="385D2029" w14:textId="7A395F21" w:rsidR="00B457E9" w:rsidRDefault="00B457E9">
      <w:r>
        <w:lastRenderedPageBreak/>
        <w:t xml:space="preserve">If you did not use Panorama before the following dialog </w:t>
      </w:r>
      <w:r w:rsidR="00CA11E0">
        <w:t>should appear:</w:t>
      </w:r>
    </w:p>
    <w:p w14:paraId="6670CFD2" w14:textId="04345609" w:rsidR="00B457E9" w:rsidRDefault="00B457E9">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p>
    <w:p w14:paraId="66D55336" w14:textId="5FA1A835" w:rsidR="00CA11E0" w:rsidRDefault="00CA11E0" w:rsidP="00A43128">
      <w:pPr>
        <w:pStyle w:val="ListParagraph"/>
        <w:numPr>
          <w:ilvl w:val="0"/>
          <w:numId w:val="9"/>
        </w:numPr>
      </w:pPr>
      <w:r>
        <w:t xml:space="preserve">Click </w:t>
      </w:r>
      <w:r w:rsidRPr="00A43128">
        <w:rPr>
          <w:b/>
        </w:rPr>
        <w:t>Continue</w:t>
      </w:r>
      <w:r>
        <w:t>.</w:t>
      </w:r>
    </w:p>
    <w:p w14:paraId="57BEDFFB" w14:textId="28FF584C" w:rsidR="00CA11E0" w:rsidRDefault="00CA11E0" w:rsidP="00A43128">
      <w:pPr>
        <w:ind w:left="360"/>
      </w:pPr>
      <w:r>
        <w:t xml:space="preserve">The next dialog should ask you </w:t>
      </w:r>
      <w:r w:rsidR="009D174F">
        <w:t xml:space="preserve">for </w:t>
      </w:r>
      <w:r>
        <w:t xml:space="preserve">the URL of the Panorama server you want to use and your credentials. </w:t>
      </w:r>
    </w:p>
    <w:p w14:paraId="36057253" w14:textId="3532E6D1" w:rsidR="00CA11E0" w:rsidRDefault="00CA11E0" w:rsidP="00A43128">
      <w:pPr>
        <w:pStyle w:val="ListParagraph"/>
        <w:numPr>
          <w:ilvl w:val="0"/>
          <w:numId w:val="9"/>
        </w:numPr>
      </w:pPr>
      <w:r>
        <w:t xml:space="preserve">Enter the URL and your credentials and click </w:t>
      </w:r>
      <w:r w:rsidRPr="00EE7A0B">
        <w:rPr>
          <w:b/>
          <w:bCs/>
        </w:rPr>
        <w:t>OK</w:t>
      </w:r>
      <w:r>
        <w:t>.</w:t>
      </w:r>
    </w:p>
    <w:p w14:paraId="73CE0DC5" w14:textId="0E1E3502" w:rsidR="00B457E9" w:rsidRDefault="00B457E9">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p>
    <w:p w14:paraId="37E433B7" w14:textId="512DCE0A" w:rsidR="00CA11E0" w:rsidRDefault="00CA11E0">
      <w:r>
        <w:t xml:space="preserve">If the connection was </w:t>
      </w:r>
      <w:r w:rsidR="00EE7A0B">
        <w:t>successful,</w:t>
      </w:r>
      <w:r>
        <w:t xml:space="preserve"> the next dialog should show you the Panorama server URL and the folders on the server available for upload. </w:t>
      </w:r>
    </w:p>
    <w:p w14:paraId="2E9430DF" w14:textId="1A06B8E8" w:rsidR="00CA11E0" w:rsidRDefault="00CA11E0">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p>
    <w:p w14:paraId="5BD39D4B" w14:textId="23CC32A8" w:rsidR="00CA11E0" w:rsidRDefault="00CA11E0" w:rsidP="00A43128">
      <w:pPr>
        <w:pStyle w:val="ListParagraph"/>
        <w:numPr>
          <w:ilvl w:val="0"/>
          <w:numId w:val="9"/>
        </w:numPr>
      </w:pPr>
      <w:r>
        <w:t xml:space="preserve">Click on the </w:t>
      </w:r>
      <w:r w:rsidRPr="00EE7A0B">
        <w:rPr>
          <w:b/>
          <w:bCs/>
        </w:rPr>
        <w:t>+</w:t>
      </w:r>
      <w:r>
        <w:t xml:space="preserve"> sign next to the URL to expand the list of folders if necessary.</w:t>
      </w:r>
    </w:p>
    <w:p w14:paraId="6BC02867" w14:textId="63D0E514" w:rsidR="00CA11E0" w:rsidRDefault="00CA11E0" w:rsidP="00A43128">
      <w:pPr>
        <w:pStyle w:val="ListParagraph"/>
        <w:numPr>
          <w:ilvl w:val="0"/>
          <w:numId w:val="9"/>
        </w:numPr>
      </w:pPr>
      <w:r>
        <w:t>Select the folder where you want to upload the document.</w:t>
      </w:r>
    </w:p>
    <w:p w14:paraId="42BA94DC" w14:textId="753E5B9C" w:rsidR="00CA11E0" w:rsidRDefault="00CA11E0" w:rsidP="00A43128">
      <w:pPr>
        <w:pStyle w:val="ListParagraph"/>
        <w:numPr>
          <w:ilvl w:val="0"/>
          <w:numId w:val="9"/>
        </w:numPr>
      </w:pPr>
      <w:r>
        <w:t xml:space="preserve">Click </w:t>
      </w:r>
      <w:r>
        <w:rPr>
          <w:b/>
        </w:rPr>
        <w:t>OK</w:t>
      </w:r>
      <w:r>
        <w:t>.</w:t>
      </w:r>
    </w:p>
    <w:p w14:paraId="744D5BDE" w14:textId="733B8445" w:rsidR="003C1B8C" w:rsidRDefault="003C1B8C" w:rsidP="00A43128">
      <w:pPr>
        <w:pStyle w:val="ListParagraph"/>
        <w:numPr>
          <w:ilvl w:val="0"/>
          <w:numId w:val="9"/>
        </w:numPr>
      </w:pPr>
      <w:r>
        <w:t xml:space="preserve">Click </w:t>
      </w:r>
      <w:r>
        <w:rPr>
          <w:b/>
        </w:rPr>
        <w:t>Yes</w:t>
      </w:r>
      <w:r>
        <w:t xml:space="preserve"> in the next dialog to open the uploaded document overview in your browser.</w:t>
      </w:r>
    </w:p>
    <w:p w14:paraId="4D4E3F81" w14:textId="49E4168C" w:rsidR="003C1B8C" w:rsidRDefault="003C1B8C">
      <w:r>
        <w:lastRenderedPageBreak/>
        <w:t xml:space="preserve">Skyline automatically </w:t>
      </w:r>
      <w:r w:rsidR="00EE7A0B">
        <w:t>creates a zip folder containing</w:t>
      </w:r>
      <w:r>
        <w:t xml:space="preserve"> all the files associated with your document and uploads it </w:t>
      </w:r>
      <w:r w:rsidR="005201AB">
        <w:t>to</w:t>
      </w:r>
      <w:r>
        <w:t xml:space="preserve"> the Panorama server. The browser page should open </w:t>
      </w:r>
      <w:r w:rsidR="00B041DA">
        <w:t>and</w:t>
      </w:r>
      <w:r>
        <w:t xml:space="preserve"> looks like this:</w:t>
      </w:r>
    </w:p>
    <w:p w14:paraId="2E39A5A6" w14:textId="5E650FAF" w:rsidR="003C1B8C" w:rsidRDefault="003C1B8C" w:rsidP="00A43128">
      <w:pPr>
        <w:ind w:left="360"/>
      </w:pPr>
      <w:r>
        <w:rPr>
          <w:noProof/>
        </w:rPr>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p>
    <w:p w14:paraId="2AC26A3F" w14:textId="7087C89C" w:rsidR="003C1B8C" w:rsidRDefault="003C1B8C">
      <w:r>
        <w:t xml:space="preserve">Detailed discussion of the Panorama functionality is beyond the scope of this tutorial. Please refer to </w:t>
      </w:r>
      <w:hyperlink r:id="rId37" w:history="1">
        <w:r>
          <w:rPr>
            <w:rStyle w:val="Hyperlink"/>
          </w:rPr>
          <w:t>https://panoramaweb.org/wiki/home/page.view?name=sharing_documents</w:t>
        </w:r>
      </w:hyperlink>
      <w:r>
        <w:t xml:space="preserve"> tutorial for more details.</w:t>
      </w:r>
    </w:p>
    <w:p w14:paraId="400E9664" w14:textId="74817037" w:rsidR="003C1B8C" w:rsidRDefault="003C1B8C" w:rsidP="003C1B8C">
      <w:pPr>
        <w:autoSpaceDE w:val="0"/>
        <w:autoSpaceDN w:val="0"/>
        <w:adjustRightInd w:val="0"/>
        <w:spacing w:after="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9DC62B5" w14:textId="77777777" w:rsidR="00F774CC" w:rsidRDefault="00F774CC" w:rsidP="003C1B8C">
      <w:pPr>
        <w:autoSpaceDE w:val="0"/>
        <w:autoSpaceDN w:val="0"/>
        <w:adjustRightInd w:val="0"/>
        <w:spacing w:after="0" w:line="240" w:lineRule="auto"/>
      </w:pPr>
    </w:p>
    <w:p w14:paraId="08DC15E3" w14:textId="2CE699F5" w:rsidR="00087C17" w:rsidRDefault="00087C17" w:rsidP="00A43128">
      <w:pPr>
        <w:pStyle w:val="ListParagraph"/>
        <w:numPr>
          <w:ilvl w:val="0"/>
          <w:numId w:val="70"/>
        </w:numPr>
        <w:autoSpaceDE w:val="0"/>
        <w:autoSpaceDN w:val="0"/>
        <w:adjustRightInd w:val="0"/>
        <w:spacing w:after="0" w:line="240" w:lineRule="auto"/>
      </w:pPr>
      <w:r>
        <w:t xml:space="preserve">Hover your mouse over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Pr="004014DF">
        <w:t>character</w:t>
      </w:r>
      <w:r>
        <w:t xml:space="preserve"> to observe the explanatory tooltip.</w:t>
      </w:r>
    </w:p>
    <w:p w14:paraId="25AD22FF" w14:textId="24485EC3" w:rsidR="00087C17" w:rsidRDefault="00087C17" w:rsidP="00A43128">
      <w:pPr>
        <w:pStyle w:val="ListParagraph"/>
        <w:numPr>
          <w:ilvl w:val="0"/>
          <w:numId w:val="70"/>
        </w:numPr>
        <w:autoSpaceDE w:val="0"/>
        <w:autoSpaceDN w:val="0"/>
        <w:adjustRightInd w:val="0"/>
        <w:spacing w:after="0" w:line="240" w:lineRule="auto"/>
      </w:pPr>
      <w:r>
        <w:t xml:space="preserve">Click on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296CBB6B" w14:textId="77777777" w:rsidR="00F774CC" w:rsidRDefault="00F774CC" w:rsidP="00A43128">
      <w:pPr>
        <w:pStyle w:val="ListParagraph"/>
        <w:autoSpaceDE w:val="0"/>
        <w:autoSpaceDN w:val="0"/>
        <w:adjustRightInd w:val="0"/>
        <w:spacing w:after="0" w:line="240" w:lineRule="auto"/>
      </w:pPr>
    </w:p>
    <w:p w14:paraId="3A8671ED" w14:textId="53859E37" w:rsidR="00087C17" w:rsidRDefault="00087C17" w:rsidP="000C4CAE">
      <w:pPr>
        <w:autoSpaceDE w:val="0"/>
        <w:autoSpaceDN w:val="0"/>
        <w:adjustRightInd w:val="0"/>
        <w:spacing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17E55AFB" w:rsidR="00087C17" w:rsidRPr="00F774CC" w:rsidRDefault="00087C17" w:rsidP="00A43128">
      <w:pPr>
        <w:ind w:left="360"/>
      </w:pPr>
      <w:r>
        <w:lastRenderedPageBreak/>
        <w:t xml:space="preserve">This is an audit log viewer very similar to the Audit Log grid in Skyline. </w:t>
      </w:r>
      <w:r w:rsidR="00F774CC">
        <w:t xml:space="preserve">For the sake of </w:t>
      </w:r>
      <w:r w:rsidR="005E373F">
        <w:t>brevity,</w:t>
      </w:r>
      <w:r w:rsidR="00F774CC">
        <w:t xml:space="preserve"> </w:t>
      </w:r>
      <w:r>
        <w:t xml:space="preserve">it shows </w:t>
      </w:r>
      <w:proofErr w:type="spellStart"/>
      <w:r>
        <w:t>UndoRedo</w:t>
      </w:r>
      <w:proofErr w:type="spellEnd"/>
      <w:r>
        <w:t xml:space="preserve"> messages only </w:t>
      </w:r>
      <w:r w:rsidR="00F774CC">
        <w:t xml:space="preserve">by default, </w:t>
      </w:r>
      <w:r>
        <w:t>but full details are available</w:t>
      </w:r>
      <w:r w:rsidR="00F11C94">
        <w:t xml:space="preserve"> through the grid button on the left. It is very similar to Skyline’s Reports button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proofErr w:type="spellStart"/>
      <w:r w:rsidR="00F11C94">
        <w:rPr>
          <w:b/>
        </w:rPr>
        <w:t>AllMessagesView</w:t>
      </w:r>
      <w:proofErr w:type="spellEnd"/>
      <w:r w:rsidR="00F774CC">
        <w:t>, but you are free to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3B5BA579" w:rsidR="00F11C94" w:rsidRPr="00F11C94" w:rsidRDefault="00F11C94" w:rsidP="00A43128">
      <w:pPr>
        <w:pStyle w:val="ListParagraph"/>
        <w:numPr>
          <w:ilvl w:val="0"/>
          <w:numId w:val="71"/>
        </w:numPr>
      </w:pPr>
      <w:r w:rsidRPr="00A43128">
        <w:t>Select</w:t>
      </w:r>
      <w:r w:rsidRPr="00F11C94">
        <w:rPr>
          <w:b/>
        </w:rPr>
        <w:t xml:space="preserve"> </w:t>
      </w:r>
      <w:proofErr w:type="spellStart"/>
      <w:r w:rsidRPr="00F11C94">
        <w:rPr>
          <w:b/>
        </w:rPr>
        <w:t>AllMessagesView</w:t>
      </w:r>
      <w:proofErr w:type="spellEnd"/>
      <w:r>
        <w:t xml:space="preserve"> from the drop-down menu. </w:t>
      </w:r>
    </w:p>
    <w:p w14:paraId="736BC629" w14:textId="6A14F5DE" w:rsidR="00F11C94" w:rsidRDefault="00F11C94" w:rsidP="00A43128">
      <w:pPr>
        <w:ind w:left="360"/>
      </w:pPr>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20955" cy="1455597"/>
                    </a:xfrm>
                    <a:prstGeom prst="rect">
                      <a:avLst/>
                    </a:prstGeom>
                  </pic:spPr>
                </pic:pic>
              </a:graphicData>
            </a:graphic>
          </wp:inline>
        </w:drawing>
      </w:r>
    </w:p>
    <w:p w14:paraId="3CE704F0" w14:textId="7D45095F" w:rsidR="00F11C94" w:rsidRDefault="00F11C94" w:rsidP="00A43128">
      <w:pPr>
        <w:ind w:left="360"/>
      </w:pPr>
      <w:r>
        <w:t>Now your page should look like this:</w:t>
      </w:r>
    </w:p>
    <w:p w14:paraId="5C858695" w14:textId="5B0C9BAB" w:rsidR="00F11C94" w:rsidRDefault="00F11C94" w:rsidP="00A43128">
      <w:pPr>
        <w:ind w:left="360"/>
      </w:pPr>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A43128">
      <w:pPr>
        <w:ind w:left="360"/>
      </w:pPr>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1A8E7B6C" w:rsidR="00BA4493" w:rsidRPr="00EE4828" w:rsidRDefault="00BA4493" w:rsidP="00841286">
      <w:r>
        <w:t>This tutorial went through setting up an absolute abundance experiment</w:t>
      </w:r>
      <w:r w:rsidR="001D6566">
        <w:t xml:space="preserve"> to demonstrate how to use the 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w:t>
      </w:r>
      <w:r w:rsidR="008F0C93">
        <w:lastRenderedPageBreak/>
        <w:t xml:space="preserve">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F92E7" w14:textId="77777777" w:rsidR="000A441C" w:rsidRDefault="000A441C" w:rsidP="00F14E0F">
      <w:pPr>
        <w:spacing w:after="0" w:line="240" w:lineRule="auto"/>
      </w:pPr>
      <w:r>
        <w:separator/>
      </w:r>
    </w:p>
  </w:endnote>
  <w:endnote w:type="continuationSeparator" w:id="0">
    <w:p w14:paraId="0C63A887" w14:textId="77777777" w:rsidR="000A441C" w:rsidRDefault="000A441C"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298A4C1F" w:rsidR="00F14E0F" w:rsidRDefault="00F14E0F">
        <w:pPr>
          <w:pStyle w:val="Footer"/>
          <w:jc w:val="center"/>
        </w:pPr>
        <w:r>
          <w:fldChar w:fldCharType="begin"/>
        </w:r>
        <w:r>
          <w:instrText xml:space="preserve"> PAGE   \* MERGEFORMAT </w:instrText>
        </w:r>
        <w:r>
          <w:fldChar w:fldCharType="separate"/>
        </w:r>
        <w:r w:rsidR="000C4CAE">
          <w:rPr>
            <w:noProof/>
          </w:rPr>
          <w:t>4</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A48CE8" w14:textId="77777777" w:rsidR="000A441C" w:rsidRDefault="000A441C" w:rsidP="00F14E0F">
      <w:pPr>
        <w:spacing w:after="0" w:line="240" w:lineRule="auto"/>
      </w:pPr>
      <w:r>
        <w:separator/>
      </w:r>
    </w:p>
  </w:footnote>
  <w:footnote w:type="continuationSeparator" w:id="0">
    <w:p w14:paraId="4D8889A7" w14:textId="77777777" w:rsidR="000A441C" w:rsidRDefault="000A441C"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qQUA09iuLiwAAAA="/>
  </w:docVars>
  <w:rsids>
    <w:rsidRoot w:val="00707211"/>
    <w:rsid w:val="00006190"/>
    <w:rsid w:val="00010F64"/>
    <w:rsid w:val="0002561F"/>
    <w:rsid w:val="00030830"/>
    <w:rsid w:val="000343CD"/>
    <w:rsid w:val="00040B71"/>
    <w:rsid w:val="000636BC"/>
    <w:rsid w:val="00075A0E"/>
    <w:rsid w:val="00080102"/>
    <w:rsid w:val="0008603B"/>
    <w:rsid w:val="00087C17"/>
    <w:rsid w:val="00087D5A"/>
    <w:rsid w:val="000A441C"/>
    <w:rsid w:val="000A5C19"/>
    <w:rsid w:val="000B4696"/>
    <w:rsid w:val="000C4CAE"/>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55E1E"/>
    <w:rsid w:val="00262F0B"/>
    <w:rsid w:val="002764B4"/>
    <w:rsid w:val="002932D1"/>
    <w:rsid w:val="002A001A"/>
    <w:rsid w:val="002B7575"/>
    <w:rsid w:val="002C36B8"/>
    <w:rsid w:val="002D3CA3"/>
    <w:rsid w:val="002E07D0"/>
    <w:rsid w:val="002F24E0"/>
    <w:rsid w:val="00310235"/>
    <w:rsid w:val="00320ADF"/>
    <w:rsid w:val="0032127A"/>
    <w:rsid w:val="00331DE3"/>
    <w:rsid w:val="0033407A"/>
    <w:rsid w:val="00343DF7"/>
    <w:rsid w:val="003475B9"/>
    <w:rsid w:val="0036012C"/>
    <w:rsid w:val="0037759C"/>
    <w:rsid w:val="00380D53"/>
    <w:rsid w:val="003A6E80"/>
    <w:rsid w:val="003C08B5"/>
    <w:rsid w:val="003C1B8C"/>
    <w:rsid w:val="003C6D57"/>
    <w:rsid w:val="003D1A34"/>
    <w:rsid w:val="003D3182"/>
    <w:rsid w:val="003F180E"/>
    <w:rsid w:val="003F6ACC"/>
    <w:rsid w:val="004069C7"/>
    <w:rsid w:val="00417DE1"/>
    <w:rsid w:val="004642CD"/>
    <w:rsid w:val="0049349E"/>
    <w:rsid w:val="004A0663"/>
    <w:rsid w:val="004E4E56"/>
    <w:rsid w:val="004F1EAF"/>
    <w:rsid w:val="0050730D"/>
    <w:rsid w:val="005108E6"/>
    <w:rsid w:val="005201AB"/>
    <w:rsid w:val="00547C2A"/>
    <w:rsid w:val="00553DA9"/>
    <w:rsid w:val="00581A39"/>
    <w:rsid w:val="00587665"/>
    <w:rsid w:val="005A4612"/>
    <w:rsid w:val="005B57F6"/>
    <w:rsid w:val="005C7227"/>
    <w:rsid w:val="005E0554"/>
    <w:rsid w:val="005E1739"/>
    <w:rsid w:val="005E373F"/>
    <w:rsid w:val="005E410B"/>
    <w:rsid w:val="005E6D6F"/>
    <w:rsid w:val="0060147A"/>
    <w:rsid w:val="00601747"/>
    <w:rsid w:val="006417A2"/>
    <w:rsid w:val="00645581"/>
    <w:rsid w:val="00665103"/>
    <w:rsid w:val="0068487A"/>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C565C"/>
    <w:rsid w:val="009D174F"/>
    <w:rsid w:val="009D2A44"/>
    <w:rsid w:val="009D4FCB"/>
    <w:rsid w:val="00A123BD"/>
    <w:rsid w:val="00A268FD"/>
    <w:rsid w:val="00A36D99"/>
    <w:rsid w:val="00A41692"/>
    <w:rsid w:val="00A43128"/>
    <w:rsid w:val="00A610FE"/>
    <w:rsid w:val="00A72D7E"/>
    <w:rsid w:val="00A738F9"/>
    <w:rsid w:val="00A761D1"/>
    <w:rsid w:val="00AB2952"/>
    <w:rsid w:val="00AB5769"/>
    <w:rsid w:val="00AB74FF"/>
    <w:rsid w:val="00AB7BF8"/>
    <w:rsid w:val="00B0204E"/>
    <w:rsid w:val="00B041DA"/>
    <w:rsid w:val="00B0775F"/>
    <w:rsid w:val="00B129AD"/>
    <w:rsid w:val="00B177C3"/>
    <w:rsid w:val="00B2024F"/>
    <w:rsid w:val="00B25D4E"/>
    <w:rsid w:val="00B457E9"/>
    <w:rsid w:val="00B62D84"/>
    <w:rsid w:val="00B66051"/>
    <w:rsid w:val="00B73F48"/>
    <w:rsid w:val="00B76D93"/>
    <w:rsid w:val="00BA4493"/>
    <w:rsid w:val="00BB37E2"/>
    <w:rsid w:val="00BD1CC6"/>
    <w:rsid w:val="00BF42C4"/>
    <w:rsid w:val="00C031F3"/>
    <w:rsid w:val="00C03F84"/>
    <w:rsid w:val="00C11C25"/>
    <w:rsid w:val="00C350A2"/>
    <w:rsid w:val="00C435C2"/>
    <w:rsid w:val="00C57004"/>
    <w:rsid w:val="00CA11E0"/>
    <w:rsid w:val="00CA6FB9"/>
    <w:rsid w:val="00CB45A4"/>
    <w:rsid w:val="00D5298C"/>
    <w:rsid w:val="00D85E17"/>
    <w:rsid w:val="00D86E56"/>
    <w:rsid w:val="00DA0800"/>
    <w:rsid w:val="00DA45E1"/>
    <w:rsid w:val="00DB1886"/>
    <w:rsid w:val="00DB74DF"/>
    <w:rsid w:val="00DE1497"/>
    <w:rsid w:val="00DE6D84"/>
    <w:rsid w:val="00DF79C8"/>
    <w:rsid w:val="00E001D1"/>
    <w:rsid w:val="00E035AB"/>
    <w:rsid w:val="00E12489"/>
    <w:rsid w:val="00E27F08"/>
    <w:rsid w:val="00E44A2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45A49"/>
    <w:rsid w:val="00F467E6"/>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6B8"/>
    <w:pPr>
      <w:spacing w:after="200" w:line="276" w:lineRule="auto"/>
    </w:pPr>
  </w:style>
  <w:style w:type="paragraph" w:styleId="Heading1">
    <w:name w:val="heading 1"/>
    <w:basedOn w:val="Normal"/>
    <w:next w:val="Normal"/>
    <w:link w:val="Heading1Char"/>
    <w:uiPriority w:val="9"/>
    <w:qFormat/>
    <w:rsid w:val="002C36B8"/>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C36B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C36B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C36B8"/>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rsid w:val="002C36B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C36B8"/>
  </w:style>
  <w:style w:type="character" w:styleId="Hyperlink">
    <w:name w:val="Hyperlink"/>
    <w:basedOn w:val="DefaultParagraphFont"/>
    <w:uiPriority w:val="99"/>
    <w:unhideWhenUsed/>
    <w:rsid w:val="002C36B8"/>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2C36B8"/>
    <w:rPr>
      <w:color w:val="954F72" w:themeColor="followedHyperlink"/>
      <w:u w:val="single"/>
    </w:rPr>
  </w:style>
  <w:style w:type="paragraph" w:styleId="ListParagraph">
    <w:name w:val="List Paragraph"/>
    <w:basedOn w:val="Normal"/>
    <w:uiPriority w:val="34"/>
    <w:qFormat/>
    <w:rsid w:val="002C36B8"/>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36B8"/>
    <w:rPr>
      <w:sz w:val="16"/>
      <w:szCs w:val="16"/>
    </w:rPr>
  </w:style>
  <w:style w:type="paragraph" w:styleId="CommentText">
    <w:name w:val="annotation text"/>
    <w:basedOn w:val="Normal"/>
    <w:link w:val="CommentTextChar"/>
    <w:uiPriority w:val="99"/>
    <w:semiHidden/>
    <w:unhideWhenUsed/>
    <w:rsid w:val="002C36B8"/>
    <w:pPr>
      <w:spacing w:line="240" w:lineRule="auto"/>
    </w:pPr>
    <w:rPr>
      <w:sz w:val="20"/>
      <w:szCs w:val="20"/>
    </w:rPr>
  </w:style>
  <w:style w:type="character" w:customStyle="1" w:styleId="CommentTextChar">
    <w:name w:val="Comment Text Char"/>
    <w:basedOn w:val="DefaultParagraphFont"/>
    <w:link w:val="CommentText"/>
    <w:uiPriority w:val="99"/>
    <w:semiHidden/>
    <w:rsid w:val="002C36B8"/>
    <w:rPr>
      <w:sz w:val="20"/>
      <w:szCs w:val="20"/>
    </w:rPr>
  </w:style>
  <w:style w:type="paragraph" w:styleId="CommentSubject">
    <w:name w:val="annotation subject"/>
    <w:basedOn w:val="CommentText"/>
    <w:next w:val="CommentText"/>
    <w:link w:val="CommentSubjectChar"/>
    <w:uiPriority w:val="99"/>
    <w:semiHidden/>
    <w:unhideWhenUsed/>
    <w:rsid w:val="002C36B8"/>
    <w:rPr>
      <w:b/>
      <w:bCs/>
    </w:rPr>
  </w:style>
  <w:style w:type="character" w:customStyle="1" w:styleId="CommentSubjectChar">
    <w:name w:val="Comment Subject Char"/>
    <w:basedOn w:val="CommentTextChar"/>
    <w:link w:val="CommentSubject"/>
    <w:uiPriority w:val="99"/>
    <w:semiHidden/>
    <w:rsid w:val="002C36B8"/>
    <w:rPr>
      <w:b/>
      <w:bCs/>
      <w:sz w:val="20"/>
      <w:szCs w:val="20"/>
    </w:rPr>
  </w:style>
  <w:style w:type="paragraph" w:styleId="BalloonText">
    <w:name w:val="Balloon Text"/>
    <w:basedOn w:val="Normal"/>
    <w:link w:val="BalloonTextChar"/>
    <w:uiPriority w:val="99"/>
    <w:semiHidden/>
    <w:unhideWhenUsed/>
    <w:rsid w:val="002C36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36B8"/>
    <w:rPr>
      <w:rFonts w:ascii="Tahoma" w:hAnsi="Tahoma" w:cs="Tahoma"/>
      <w:sz w:val="16"/>
      <w:szCs w:val="16"/>
    </w:rPr>
  </w:style>
  <w:style w:type="character" w:customStyle="1" w:styleId="Heading1Char">
    <w:name w:val="Heading 1 Char"/>
    <w:basedOn w:val="DefaultParagraphFont"/>
    <w:link w:val="Heading1"/>
    <w:uiPriority w:val="9"/>
    <w:rsid w:val="002C36B8"/>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C36B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C36B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2C36B8"/>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2C36B8"/>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2C36B8"/>
    <w:rPr>
      <w:rFonts w:ascii="Cambria" w:eastAsiaTheme="majorEastAsia" w:hAnsi="Cambria" w:cstheme="majorBidi"/>
      <w:color w:val="2F5496" w:themeColor="accent1" w:themeShade="BF"/>
      <w:spacing w:val="5"/>
      <w:kern w:val="28"/>
      <w:sz w:val="52"/>
      <w:szCs w:val="52"/>
    </w:rPr>
  </w:style>
  <w:style w:type="paragraph" w:styleId="Header">
    <w:name w:val="header"/>
    <w:basedOn w:val="Normal"/>
    <w:link w:val="HeaderChar"/>
    <w:uiPriority w:val="99"/>
    <w:unhideWhenUsed/>
    <w:rsid w:val="002C36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6B8"/>
  </w:style>
  <w:style w:type="paragraph" w:styleId="Footer">
    <w:name w:val="footer"/>
    <w:basedOn w:val="Normal"/>
    <w:link w:val="FooterChar"/>
    <w:uiPriority w:val="99"/>
    <w:unhideWhenUsed/>
    <w:rsid w:val="002C36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anoramaweb.org/wiki/home/page.view?name=sharing_documents" TargetMode="External"/><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DD402-5B81-4FBD-BEA5-E05BF9C28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7</TotalTime>
  <Pages>20</Pages>
  <Words>3387</Words>
  <Characters>1930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Nat Brace</cp:lastModifiedBy>
  <cp:revision>20</cp:revision>
  <dcterms:created xsi:type="dcterms:W3CDTF">2019-11-19T02:11:00Z</dcterms:created>
  <dcterms:modified xsi:type="dcterms:W3CDTF">2019-12-10T19:37:00Z</dcterms:modified>
</cp:coreProperties>
</file>